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systems-engineer-internship-opportunity"/>
    <w:p>
      <w:pPr>
        <w:pStyle w:val="Heading2"/>
      </w:pPr>
      <w:r>
        <w:t xml:space="preserve">Systems Engineer Internship Opportunity</w:t>
      </w:r>
    </w:p>
    <w:bookmarkEnd w:id="20"/>
    <w:bookmarkEnd w:id="21"/>
    <w:p>
      <w:pPr>
        <w:pStyle w:val="FirstParagraph"/>
      </w:pPr>
      <w:r>
        <w:t xml:space="preserve">Dear Hiring Manager,</w:t>
      </w:r>
    </w:p>
    <w:p>
      <w:pPr>
        <w:pStyle w:val="BodyText"/>
      </w:pPr>
      <w:r>
        <w:t xml:space="preserve">I am writing to express my enthusiastic application for the Systems Engineer Internship position at [Company Name] in Egypt Alexandria, as advertised on [Platform where job was posted]. As a dedicated computer science student at Alexandria University with a profound passion for network infrastructure and enterprise system optimization, I am confident that my technical skills, academic achievements, and deep connection to Egypt's evolving technological landscape make me an ideal candidate for this opportunity. This Internship Application Letter represents not just a professional submission but a declaration of my commitment to contributing to Alexandria's burgeoning tech ecosystem as a future Systems Engineer.</w:t>
      </w:r>
    </w:p>
    <w:bookmarkStart w:id="22" w:name="Xf491201ac4e1562aca343bacead8cddc05f13fa"/>
    <w:p>
      <w:pPr>
        <w:pStyle w:val="Heading3"/>
      </w:pPr>
      <w:r>
        <w:t xml:space="preserve">Academic Foundation and Technical Proficiency</w:t>
      </w:r>
    </w:p>
    <w:p>
      <w:pPr>
        <w:pStyle w:val="FirstParagraph"/>
      </w:pPr>
      <w:r>
        <w:t xml:space="preserve">My academic journey at Alexandria University's Faculty of Engineering has been meticulously aligned with the demands of modern Systems Engineering. I have completed rigorous coursework including Network Security, Cloud Computing Infrastructure, Database Management Systems, and Operating Systems Architecture – all directly applicable to the Systems Engineer role. In my recent capstone project titled "Optimizing Data Center Resource Allocation for Egyptian Banking Institutions," I designed a scalable virtualization framework using VMware ESXi and Kubernetes that reduced server idle time by 37% in simulation. This project required me to integrate concepts of load balancing, fault tolerance, and performance monitoring – competencies central to effective Systems Engineering practice.</w:t>
      </w:r>
    </w:p>
    <w:p>
      <w:pPr>
        <w:pStyle w:val="BodyText"/>
      </w:pPr>
      <w:r>
        <w:t xml:space="preserve">Proficient in Python scripting for automation tasks, I have developed a network diagnostic tool that identifies latency bottlenecks across multi-vendor environments. My technical toolkit includes Cisco IOS configuration, Linux system administration (Ubuntu/Red Hat), Azure cloud services, and Wireshark packet analysis. Crucially, I maintain active certifications including CompTIA Network+ and Microsoft Certified: Azure Fundamentals – credentials that demonstrate my commitment to professional development in the field.</w:t>
      </w:r>
    </w:p>
    <w:bookmarkEnd w:id="22"/>
    <w:bookmarkStart w:id="23" w:name="X7a21e5c93e4b0e2d904ed13344705e06ba2934f"/>
    <w:p>
      <w:pPr>
        <w:pStyle w:val="Heading3"/>
      </w:pPr>
      <w:r>
        <w:t xml:space="preserve">Alexandria Context and Local Market Relevance</w:t>
      </w:r>
    </w:p>
    <w:p>
      <w:pPr>
        <w:pStyle w:val="FirstParagraph"/>
      </w:pPr>
      <w:r>
        <w:t xml:space="preserve">What truly distinguishes my application is my intimate understanding of Egypt Alexandria as a strategic technology hub. Having grown up in this historic city, I've witnessed firsthand the rapid digital transformation sweeping through its institutions – from the Alexandria International Airport's new IoT-enabled security systems to the emerging tech incubators along Corniche Road. I understand that successful Systems Engineers in Egypt Alexandria must bridge global best practices with local infrastructure realities, whether optimizing legacy systems at Egyptian Petroleum Company's facilities or designing resilient networks for coastal university campuses.</w:t>
      </w:r>
    </w:p>
    <w:p>
      <w:pPr>
        <w:pStyle w:val="BodyText"/>
      </w:pPr>
      <w:r>
        <w:t xml:space="preserve">My summer internship at Tanta University's IT Department exposed me to the unique challenges of maintaining campus-wide systems across multiple geographical locations – a scenario directly analogous to Alexandria's diverse urban and industrial landscapes. I developed a VLAN segmentation plan that improved network security compliance by 62% while reducing administrative overhead, demonstrating my ability to solve problems specific to Egypt's technological context.</w:t>
      </w:r>
    </w:p>
    <w:bookmarkEnd w:id="23"/>
    <w:bookmarkStart w:id="24" w:name="alignment-with-company-names-vision"/>
    <w:p>
      <w:pPr>
        <w:pStyle w:val="Heading3"/>
      </w:pPr>
      <w:r>
        <w:t xml:space="preserve">Alignment with [Company Name]'s Vision</w:t>
      </w:r>
    </w:p>
    <w:p>
      <w:pPr>
        <w:pStyle w:val="FirstParagraph"/>
      </w:pPr>
      <w:r>
        <w:t xml:space="preserve">I have closely followed [Company Name]'s pioneering work in developing smart city solutions for Egyptian municipalities, particularly your recent Alexandria Smart Port initiative. Your focus on creating interoperable systems across transportation, utilities, and public services resonates deeply with my technical philosophy. In my Systems Engineering studies, I've consistently emphasized solution adaptability to local requirements – a principle you embody through your partnerships with entities like the Alexandria Development Authority.</w:t>
      </w:r>
    </w:p>
    <w:p>
      <w:pPr>
        <w:pStyle w:val="BodyText"/>
      </w:pPr>
      <w:r>
        <w:t xml:space="preserve">What excites me most about this internship opportunity is the chance to contribute to projects where systems engineering directly impacts Egypt's digital sovereignty. I am eager to apply my skills in network architecture design and system integration within your team, particularly on initiatives that support national goals outlined in Egypt Vision 2030 for technological advancement. My ability to collaborate across technical teams while understanding business requirements aligns perfectly with the cross-functional nature of Systems Engineer roles at innovative companies like yours.</w:t>
      </w:r>
    </w:p>
    <w:bookmarkEnd w:id="24"/>
    <w:bookmarkStart w:id="25" w:name="personal-attributes-and-cultural-fit"/>
    <w:p>
      <w:pPr>
        <w:pStyle w:val="Heading3"/>
      </w:pPr>
      <w:r>
        <w:t xml:space="preserve">Personal Attributes and Cultural Fit</w:t>
      </w:r>
    </w:p>
    <w:p>
      <w:pPr>
        <w:pStyle w:val="FirstParagraph"/>
      </w:pPr>
      <w:r>
        <w:t xml:space="preserve">Beyond technical qualifications, I bring the cultural intelligence essential for thriving in Egypt Alexandria's professional environment. Fluent in Arabic (native) and English (fluent), I effectively communicate with stakeholders at all levels – from engineering teams to government officials. My experience volunteering with "Tech for All," a local NGO providing digital literacy training across Alexandria's community centers, has honed my ability to translate complex technical concepts into accessible solutions – a skill critical when implementing systems across diverse Egyptian user groups.</w:t>
      </w:r>
    </w:p>
    <w:p>
      <w:pPr>
        <w:pStyle w:val="BodyText"/>
      </w:pPr>
      <w:r>
        <w:t xml:space="preserve">As evidenced by my leadership of the university's Cybersecurity Club (where I organized workshops attended by 150+ students), I thrive in collaborative settings that value knowledge sharing. My approach to Systems Engineering prioritizes sustainability and accessibility – principles that reflect both my personal values and Alexandria's growing emphasis on responsible technology adoption. In a region where technological infrastructure must serve both modern business demands and traditional community needs, this perspective is invaluable.</w:t>
      </w:r>
    </w:p>
    <w:bookmarkEnd w:id="25"/>
    <w:bookmarkStart w:id="26" w:name="Xa27094f2fc10b9d78ca2b334c044f7d4cb77443"/>
    <w:p>
      <w:pPr>
        <w:pStyle w:val="Heading3"/>
      </w:pPr>
      <w:r>
        <w:t xml:space="preserve">Future Contribution to Egypt's Tech Ecosystem</w:t>
      </w:r>
    </w:p>
    <w:p>
      <w:pPr>
        <w:pStyle w:val="FirstParagraph"/>
      </w:pPr>
      <w:r>
        <w:t xml:space="preserve">My internship goals extend beyond personal development to active contribution. I aim to help [Company Name] enhance its local impact by developing systems that consider Alexandria-specific factors such as coastal environmental conditions affecting hardware, seasonal tourism network demands, and cultural considerations in user interface design. Having studied the challenges of implementing ERP systems across Egyptian manufacturing sectors, I am prepared to assist in creating resilient solutions that maintain operational continuity during peak tourist seasons or infrastructure fluctuations.</w:t>
      </w:r>
    </w:p>
    <w:p>
      <w:pPr>
        <w:pStyle w:val="BodyText"/>
      </w:pPr>
      <w:r>
        <w:t xml:space="preserve">I envision this internship as the first step toward becoming a Systems Engineer who drives meaningful digital transformation across Egypt Alexandria – one where technology serves people rather than the other way around. My long-term aspiration is to help establish Alexandria as a regional hub for systems engineering innovation, particularly in sectors like maritime logistics and renewable energy integration that are vital to our city's economy.</w:t>
      </w:r>
    </w:p>
    <w:bookmarkEnd w:id="26"/>
    <w:p>
      <w:pPr>
        <w:pStyle w:val="BodyText"/>
      </w:pPr>
      <w:r>
        <w:t xml:space="preserve">Thank you for considering my application. I have attached my resume detailing further technical projects and academic achievements. I am eager to discuss how my background in systems architecture, combined with my deep roots in Egypt Alexandria, can contribute to your team's success. Please contact me at your earliest convenience to arrange an interview at [Your Phone Number] or [Your Email Address].</w:t>
      </w:r>
    </w:p>
    <w:p>
      <w:pPr>
        <w:pStyle w:val="BodyText"/>
      </w:pPr>
      <w:r>
        <w:t xml:space="preserve">Sincerely,</w:t>
      </w:r>
    </w:p>
    <w:p>
      <w:pPr>
        <w:pStyle w:val="BodyText"/>
      </w:pPr>
      <w:r>
        <w:t xml:space="preserve">[Your Full Name]</w:t>
      </w:r>
    </w:p>
    <w:p>
      <w:pPr>
        <w:pStyle w:val="BodyText"/>
      </w:pPr>
      <w:r>
        <w:t xml:space="preserve">Computer Science Student, Alexandria University</w:t>
      </w:r>
    </w:p>
    <w:p>
      <w:pPr>
        <w:pStyle w:val="BodyText"/>
      </w:pPr>
      <w:r>
        <w:t xml:space="preserve">Alexandria, Egypt</w:t>
      </w:r>
    </w:p>
    <w:p>
      <w:pPr>
        <w:pStyle w:val="BodyText"/>
      </w:pPr>
      <w:r>
        <w:t xml:space="preserve">[Your Phone Number] | [Your Email Address] | [LinkedIn Profile URL (Optional)]</w:t>
      </w:r>
    </w:p>
    <w:p>
      <w:pPr>
        <w:pStyle w:val="BodyText"/>
      </w:pPr>
      <w:r>
        <w:rPr>
          <w:bCs/>
          <w:b/>
        </w:rPr>
        <w:t xml:space="preserve">Word Count: 827</w:t>
      </w:r>
    </w:p>
    <w:p>
      <w:pPr>
        <w:pStyle w:val="BodyText"/>
      </w:pPr>
      <w:r>
        <w:t xml:space="preserve">This Internship Application Letter reflects my commitment to Systems Engineer development within Egypt Alexandria's technolog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6T11:10:26Z</dcterms:created>
  <dcterms:modified xsi:type="dcterms:W3CDTF">2026-07-16T11:10:26Z</dcterms:modified>
</cp:coreProperties>
</file>

<file path=docProps/custom.xml><?xml version="1.0" encoding="utf-8"?>
<Properties xmlns="http://schemas.openxmlformats.org/officeDocument/2006/custom-properties" xmlns:vt="http://schemas.openxmlformats.org/officeDocument/2006/docPropsVTypes"/>
</file>